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217/people-power-vs-people-in-power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23:08:01Z</dcterms:created>
  <dcterms:modified xsi:type="dcterms:W3CDTF">2025-09-20T2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